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6F3C7" w14:textId="545872B6" w:rsidR="00904CFB" w:rsidRDefault="00904CFB" w:rsidP="00087077">
      <w:r>
        <w:t>Design:</w:t>
      </w:r>
    </w:p>
    <w:p w14:paraId="5300BEB3" w14:textId="773F4795" w:rsidR="00EF69EB" w:rsidRDefault="00087077" w:rsidP="00087077">
      <w:r>
        <w:t xml:space="preserve">Some unique designs </w:t>
      </w:r>
      <w:r w:rsidRPr="00087077">
        <w:rPr>
          <w:noProof/>
        </w:rPr>
        <w:t>ha</w:t>
      </w:r>
      <w:r>
        <w:rPr>
          <w:noProof/>
        </w:rPr>
        <w:t>ve</w:t>
      </w:r>
      <w:r>
        <w:t xml:space="preserve"> been implemented </w:t>
      </w:r>
      <w:r w:rsidRPr="00087077">
        <w:rPr>
          <w:noProof/>
        </w:rPr>
        <w:t>in</w:t>
      </w:r>
      <w:r>
        <w:rPr>
          <w:noProof/>
        </w:rPr>
        <w:t xml:space="preserve"> </w:t>
      </w:r>
      <w:r>
        <w:t xml:space="preserve">this petrol system. First, the pump will wait for </w:t>
      </w:r>
      <w:r w:rsidR="00A6414B">
        <w:t>a supervisor</w:t>
      </w:r>
      <w:r>
        <w:t xml:space="preserve"> to reset before it can online again. Second, the </w:t>
      </w:r>
      <w:r w:rsidRPr="00087077">
        <w:rPr>
          <w:noProof/>
        </w:rPr>
        <w:t>supervisor</w:t>
      </w:r>
      <w:r>
        <w:t xml:space="preserve"> will record the transaction</w:t>
      </w:r>
      <w:r w:rsidR="00B33897">
        <w:t xml:space="preserve"> </w:t>
      </w:r>
      <w:r>
        <w:t xml:space="preserve">every time a customer pumped gas from a pump. While he had reset every </w:t>
      </w:r>
      <w:r w:rsidRPr="00BF5B35">
        <w:rPr>
          <w:noProof/>
        </w:rPr>
        <w:t>pump</w:t>
      </w:r>
      <w:r>
        <w:t xml:space="preserve"> in the station, he</w:t>
      </w:r>
      <w:r w:rsidR="00B33897">
        <w:t xml:space="preserve"> </w:t>
      </w:r>
      <w:r>
        <w:t xml:space="preserve">will have a chance to report the Record he has to the </w:t>
      </w:r>
      <w:r w:rsidRPr="00087077">
        <w:rPr>
          <w:noProof/>
        </w:rPr>
        <w:t>Station</w:t>
      </w:r>
      <w:r>
        <w:t>. And the Record at station side will</w:t>
      </w:r>
      <w:r w:rsidR="00B33897">
        <w:t xml:space="preserve"> </w:t>
      </w:r>
      <w:r>
        <w:t>be updated base on this. The Record at Station</w:t>
      </w:r>
      <w:r w:rsidRPr="00BF5B35">
        <w:rPr>
          <w:noProof/>
        </w:rPr>
        <w:t xml:space="preserve"> side</w:t>
      </w:r>
      <w:r>
        <w:t xml:space="preserve"> is the one </w:t>
      </w:r>
      <w:r w:rsidRPr="00087077">
        <w:rPr>
          <w:noProof/>
        </w:rPr>
        <w:t>use</w:t>
      </w:r>
      <w:r>
        <w:rPr>
          <w:noProof/>
        </w:rPr>
        <w:t>d</w:t>
      </w:r>
      <w:r>
        <w:t xml:space="preserve"> to calculate how </w:t>
      </w:r>
      <w:r w:rsidRPr="00A23DF9">
        <w:rPr>
          <w:noProof/>
        </w:rPr>
        <w:t>much</w:t>
      </w:r>
      <w:r w:rsidR="00A23DF9" w:rsidRPr="00A23DF9">
        <w:rPr>
          <w:noProof/>
        </w:rPr>
        <w:t xml:space="preserve"> do</w:t>
      </w:r>
      <w:r w:rsidR="00A23DF9">
        <w:rPr>
          <w:noProof/>
        </w:rPr>
        <w:t>es a</w:t>
      </w:r>
      <w:r w:rsidRPr="00A23DF9">
        <w:rPr>
          <w:noProof/>
        </w:rPr>
        <w:t xml:space="preserve"> station</w:t>
      </w:r>
      <w:r w:rsidR="00A23DF9">
        <w:rPr>
          <w:noProof/>
        </w:rPr>
        <w:t xml:space="preserve"> </w:t>
      </w:r>
      <w:r>
        <w:t xml:space="preserve">need pay to the Company. Since the company can collect bill anytime they want, </w:t>
      </w:r>
      <w:r w:rsidR="008A1501">
        <w:t xml:space="preserve">the </w:t>
      </w:r>
      <w:r w:rsidRPr="008A1501">
        <w:rPr>
          <w:noProof/>
        </w:rPr>
        <w:t>station</w:t>
      </w:r>
      <w:r w:rsidR="006630CA" w:rsidRPr="008A1501">
        <w:rPr>
          <w:noProof/>
        </w:rPr>
        <w:t>s</w:t>
      </w:r>
      <w:r>
        <w:t xml:space="preserve"> ha</w:t>
      </w:r>
      <w:r w:rsidR="006630CA">
        <w:t>ve</w:t>
      </w:r>
      <w:r>
        <w:t xml:space="preserve"> been given operation </w:t>
      </w:r>
      <w:proofErr w:type="spellStart"/>
      <w:proofErr w:type="gramStart"/>
      <w:r>
        <w:t>resetRecord</w:t>
      </w:r>
      <w:proofErr w:type="spellEnd"/>
      <w:r>
        <w:t>(</w:t>
      </w:r>
      <w:proofErr w:type="gramEnd"/>
      <w:r>
        <w:t>), pay-Owe(</w:t>
      </w:r>
      <w:proofErr w:type="spellStart"/>
      <w:r>
        <w:t>amount:Real</w:t>
      </w:r>
      <w:proofErr w:type="spellEnd"/>
      <w:r>
        <w:t>) and restock(</w:t>
      </w:r>
      <w:proofErr w:type="spellStart"/>
      <w:r>
        <w:t>volume:Real</w:t>
      </w:r>
      <w:proofErr w:type="spellEnd"/>
      <w:r>
        <w:t>) to simulate the real scenario.</w:t>
      </w:r>
    </w:p>
    <w:p w14:paraId="0452E724" w14:textId="7B7A02A7" w:rsidR="00904CFB" w:rsidRDefault="00904CFB" w:rsidP="00087077"/>
    <w:p w14:paraId="12C4B1D0" w14:textId="461E6380" w:rsidR="00904CFB" w:rsidRDefault="00904CFB" w:rsidP="00087077">
      <w:r>
        <w:t>Verification:</w:t>
      </w:r>
    </w:p>
    <w:p w14:paraId="1D5BCA63" w14:textId="257C32CC" w:rsidR="00904CFB" w:rsidRDefault="00904CFB" w:rsidP="00904CFB">
      <w:r>
        <w:t>To verify the system invariant was add into UML specification to help with design. The invariant has been added into UML specification as verification. Notice the ‘</w:t>
      </w:r>
      <w:proofErr w:type="gramStart"/>
      <w:r>
        <w:t>fals</w:t>
      </w:r>
      <w:bookmarkStart w:id="0" w:name="_GoBack"/>
      <w:bookmarkEnd w:id="0"/>
      <w:r>
        <w:t>e‘ in</w:t>
      </w:r>
      <w:proofErr w:type="gramEnd"/>
      <w:r>
        <w:t xml:space="preserve"> red is intentionally left.</w:t>
      </w:r>
    </w:p>
    <w:p w14:paraId="16652926" w14:textId="01E51311" w:rsidR="00904CFB" w:rsidRDefault="00904CFB" w:rsidP="00B507F5">
      <w:pPr>
        <w:pStyle w:val="ListParagraph"/>
        <w:numPr>
          <w:ilvl w:val="0"/>
          <w:numId w:val="1"/>
        </w:numPr>
      </w:pPr>
      <w:r w:rsidRPr="00BF5B35">
        <w:rPr>
          <w:noProof/>
        </w:rPr>
        <w:t>haveStation</w:t>
      </w:r>
      <w:r w:rsidR="00B507F5" w:rsidRPr="00BF5B35">
        <w:rPr>
          <w:noProof/>
        </w:rPr>
        <w:t xml:space="preserve">: </w:t>
      </w:r>
      <w:r w:rsidRPr="00BF5B35">
        <w:rPr>
          <w:noProof/>
        </w:rPr>
        <w:t>The</w:t>
      </w:r>
      <w:r>
        <w:t xml:space="preserve"> entire system shall at least have</w:t>
      </w:r>
      <w:r w:rsidR="00B507F5">
        <w:t xml:space="preserve"> </w:t>
      </w:r>
      <w:r>
        <w:t>one station by a Company</w:t>
      </w:r>
    </w:p>
    <w:p w14:paraId="0B3C5261" w14:textId="3A669DF0" w:rsidR="00904CFB" w:rsidRDefault="00904CFB" w:rsidP="00B507F5">
      <w:pPr>
        <w:pStyle w:val="ListParagraph"/>
        <w:numPr>
          <w:ilvl w:val="0"/>
          <w:numId w:val="1"/>
        </w:numPr>
      </w:pPr>
      <w:proofErr w:type="spellStart"/>
      <w:r>
        <w:t>noFreeSupport</w:t>
      </w:r>
      <w:proofErr w:type="spellEnd"/>
      <w:r w:rsidR="00B507F5">
        <w:t xml:space="preserve">: </w:t>
      </w:r>
      <w:r>
        <w:t>The wholesale price a Company</w:t>
      </w:r>
      <w:r w:rsidR="00B507F5">
        <w:t xml:space="preserve"> </w:t>
      </w:r>
      <w:r>
        <w:t>provide shall not be free</w:t>
      </w:r>
    </w:p>
    <w:p w14:paraId="07403324" w14:textId="473B8A94" w:rsidR="00904CFB" w:rsidRDefault="00904CFB" w:rsidP="00B507F5">
      <w:pPr>
        <w:pStyle w:val="ListParagraph"/>
        <w:numPr>
          <w:ilvl w:val="0"/>
          <w:numId w:val="1"/>
        </w:numPr>
      </w:pPr>
      <w:r w:rsidRPr="00BF5B35">
        <w:rPr>
          <w:noProof/>
        </w:rPr>
        <w:t>enoughMoney</w:t>
      </w:r>
      <w:r w:rsidR="00B507F5" w:rsidRPr="00B507F5">
        <w:rPr>
          <w:noProof/>
        </w:rPr>
        <w:t>:</w:t>
      </w:r>
      <w:r w:rsidR="00B507F5">
        <w:rPr>
          <w:noProof/>
        </w:rPr>
        <w:t xml:space="preserve"> </w:t>
      </w:r>
      <w:r w:rsidRPr="00B507F5">
        <w:rPr>
          <w:noProof/>
        </w:rPr>
        <w:t>A</w:t>
      </w:r>
      <w:r>
        <w:t xml:space="preserve"> customer shall have enough</w:t>
      </w:r>
      <w:r w:rsidR="00B507F5">
        <w:t xml:space="preserve"> </w:t>
      </w:r>
      <w:r>
        <w:t xml:space="preserve">money before </w:t>
      </w:r>
      <w:r w:rsidRPr="00B507F5">
        <w:rPr>
          <w:noProof/>
        </w:rPr>
        <w:t>engag</w:t>
      </w:r>
      <w:r w:rsidR="00B507F5">
        <w:rPr>
          <w:noProof/>
        </w:rPr>
        <w:t>ing</w:t>
      </w:r>
    </w:p>
    <w:p w14:paraId="431D6A3A" w14:textId="24F7EC0D" w:rsidR="00904CFB" w:rsidRDefault="00904CFB" w:rsidP="00B507F5">
      <w:pPr>
        <w:pStyle w:val="ListParagraph"/>
        <w:numPr>
          <w:ilvl w:val="0"/>
          <w:numId w:val="1"/>
        </w:numPr>
      </w:pPr>
      <w:proofErr w:type="spellStart"/>
      <w:r>
        <w:t>handleOnePumpOnly</w:t>
      </w:r>
      <w:proofErr w:type="spellEnd"/>
      <w:r w:rsidR="00B507F5">
        <w:t xml:space="preserve">: </w:t>
      </w:r>
      <w:r>
        <w:t>The customer shall only interact</w:t>
      </w:r>
      <w:r w:rsidR="00B507F5">
        <w:t xml:space="preserve"> </w:t>
      </w:r>
      <w:r>
        <w:t xml:space="preserve">with </w:t>
      </w:r>
      <w:r w:rsidR="00A47504" w:rsidRPr="00A47504">
        <w:rPr>
          <w:noProof/>
        </w:rPr>
        <w:t>one</w:t>
      </w:r>
      <w:r>
        <w:t xml:space="preserve"> pump a</w:t>
      </w:r>
      <w:r w:rsidR="00A47504">
        <w:t>t one</w:t>
      </w:r>
      <w:r>
        <w:t xml:space="preserve"> time</w:t>
      </w:r>
    </w:p>
    <w:p w14:paraId="5A80FD2C" w14:textId="01E223EA" w:rsidR="00904CFB" w:rsidRDefault="00904CFB" w:rsidP="00B507F5">
      <w:pPr>
        <w:pStyle w:val="ListParagraph"/>
        <w:numPr>
          <w:ilvl w:val="0"/>
          <w:numId w:val="1"/>
        </w:numPr>
      </w:pPr>
      <w:proofErr w:type="gramStart"/>
      <w:r w:rsidRPr="00BF5B35">
        <w:rPr>
          <w:noProof/>
        </w:rPr>
        <w:t>noFreeGas</w:t>
      </w:r>
      <w:r w:rsidR="00B507F5">
        <w:t>:</w:t>
      </w:r>
      <w:r>
        <w:t>The</w:t>
      </w:r>
      <w:proofErr w:type="gramEnd"/>
      <w:r>
        <w:t xml:space="preserve"> price on </w:t>
      </w:r>
      <w:r w:rsidR="00DF147C" w:rsidRPr="00BF5B35">
        <w:rPr>
          <w:noProof/>
        </w:rPr>
        <w:t xml:space="preserve">the </w:t>
      </w:r>
      <w:r w:rsidRPr="00BF5B35">
        <w:rPr>
          <w:noProof/>
        </w:rPr>
        <w:t>pump</w:t>
      </w:r>
      <w:r w:rsidR="00DF147C" w:rsidRPr="00DF147C">
        <w:rPr>
          <w:noProof/>
        </w:rPr>
        <w:t>s</w:t>
      </w:r>
      <w:r>
        <w:t xml:space="preserve"> shall not be zero</w:t>
      </w:r>
    </w:p>
    <w:p w14:paraId="64C3D7C6" w14:textId="31A0FF5F" w:rsidR="00904CFB" w:rsidRDefault="00904CFB" w:rsidP="00B507F5">
      <w:pPr>
        <w:pStyle w:val="ListParagraph"/>
        <w:numPr>
          <w:ilvl w:val="0"/>
          <w:numId w:val="1"/>
        </w:numPr>
      </w:pPr>
      <w:proofErr w:type="spellStart"/>
      <w:r>
        <w:t>onePumpOneStation</w:t>
      </w:r>
      <w:proofErr w:type="spellEnd"/>
      <w:r w:rsidR="00B507F5">
        <w:t xml:space="preserve">: </w:t>
      </w:r>
      <w:r>
        <w:t>No common pumps cross</w:t>
      </w:r>
      <w:r w:rsidR="00B507F5">
        <w:t xml:space="preserve"> </w:t>
      </w:r>
      <w:r>
        <w:t>station</w:t>
      </w:r>
      <w:r w:rsidR="00B507F5">
        <w:t>s</w:t>
      </w:r>
    </w:p>
    <w:p w14:paraId="4839B992" w14:textId="016D75A9" w:rsidR="00904CFB" w:rsidRDefault="00904CFB" w:rsidP="00B507F5">
      <w:pPr>
        <w:pStyle w:val="ListParagraph"/>
        <w:numPr>
          <w:ilvl w:val="0"/>
          <w:numId w:val="1"/>
        </w:numPr>
      </w:pPr>
      <w:proofErr w:type="spellStart"/>
      <w:r>
        <w:t>profitRetailPrice</w:t>
      </w:r>
      <w:proofErr w:type="spellEnd"/>
      <w:r w:rsidR="00B507F5">
        <w:t xml:space="preserve">: </w:t>
      </w:r>
      <w:r>
        <w:t>Check the retail price is profitable</w:t>
      </w:r>
    </w:p>
    <w:p w14:paraId="6990EC6E" w14:textId="44295A90" w:rsidR="00904CFB" w:rsidRDefault="00904CFB" w:rsidP="00B507F5">
      <w:pPr>
        <w:pStyle w:val="ListParagraph"/>
        <w:numPr>
          <w:ilvl w:val="0"/>
          <w:numId w:val="1"/>
        </w:numPr>
      </w:pPr>
      <w:proofErr w:type="spellStart"/>
      <w:r>
        <w:t>readyToUse</w:t>
      </w:r>
      <w:proofErr w:type="spellEnd"/>
      <w:r w:rsidR="00B507F5">
        <w:t xml:space="preserve">: </w:t>
      </w:r>
      <w:r>
        <w:t>Check if all pumps are ready to use</w:t>
      </w:r>
    </w:p>
    <w:p w14:paraId="46F1FA90" w14:textId="3F851548" w:rsidR="00904CFB" w:rsidRDefault="00904CFB" w:rsidP="00B507F5">
      <w:pPr>
        <w:pStyle w:val="ListParagraph"/>
        <w:numPr>
          <w:ilvl w:val="0"/>
          <w:numId w:val="1"/>
        </w:numPr>
      </w:pPr>
      <w:r w:rsidRPr="00BF5B35">
        <w:rPr>
          <w:noProof/>
        </w:rPr>
        <w:t>moreThan2PumpsEach</w:t>
      </w:r>
      <w:r w:rsidR="00B507F5" w:rsidRPr="00B507F5">
        <w:rPr>
          <w:noProof/>
        </w:rPr>
        <w:t>:</w:t>
      </w:r>
      <w:r>
        <w:t xml:space="preserve"> station shall have more</w:t>
      </w:r>
      <w:r w:rsidR="00B507F5">
        <w:t xml:space="preserve"> </w:t>
      </w:r>
      <w:r>
        <w:t>than two pumps</w:t>
      </w:r>
    </w:p>
    <w:p w14:paraId="73E7D949" w14:textId="4C70C143" w:rsidR="00904CFB" w:rsidRDefault="00904CFB" w:rsidP="00B507F5">
      <w:pPr>
        <w:pStyle w:val="ListParagraph"/>
        <w:numPr>
          <w:ilvl w:val="0"/>
          <w:numId w:val="1"/>
        </w:numPr>
      </w:pPr>
      <w:r w:rsidRPr="00BF5B35">
        <w:rPr>
          <w:noProof/>
        </w:rPr>
        <w:t>onlyOneStoreEvery</w:t>
      </w:r>
      <w:r w:rsidR="00B507F5" w:rsidRPr="00B507F5">
        <w:rPr>
          <w:noProof/>
        </w:rPr>
        <w:t>:</w:t>
      </w:r>
      <w:r>
        <w:t xml:space="preserve"> station shall have and only</w:t>
      </w:r>
      <w:r w:rsidR="00B507F5">
        <w:t xml:space="preserve"> </w:t>
      </w:r>
      <w:r>
        <w:t>have one store for storage</w:t>
      </w:r>
    </w:p>
    <w:p w14:paraId="0F580E65" w14:textId="19EB6017" w:rsidR="00904CFB" w:rsidRDefault="00904CFB" w:rsidP="00B507F5">
      <w:pPr>
        <w:pStyle w:val="ListParagraph"/>
        <w:numPr>
          <w:ilvl w:val="0"/>
          <w:numId w:val="1"/>
        </w:numPr>
      </w:pPr>
      <w:proofErr w:type="spellStart"/>
      <w:r>
        <w:t>samePriceAtPump</w:t>
      </w:r>
      <w:proofErr w:type="spellEnd"/>
      <w:r w:rsidR="00B507F5">
        <w:t xml:space="preserve">: </w:t>
      </w:r>
      <w:r>
        <w:t xml:space="preserve">This </w:t>
      </w:r>
      <w:r w:rsidRPr="00B507F5">
        <w:rPr>
          <w:noProof/>
        </w:rPr>
        <w:t>check</w:t>
      </w:r>
      <w:r w:rsidR="00B507F5">
        <w:rPr>
          <w:noProof/>
        </w:rPr>
        <w:t>s</w:t>
      </w:r>
      <w:r>
        <w:t xml:space="preserve"> the sale price at</w:t>
      </w:r>
      <w:r w:rsidR="00B507F5">
        <w:t xml:space="preserve"> </w:t>
      </w:r>
      <w:r>
        <w:t xml:space="preserve">pump station </w:t>
      </w:r>
      <w:proofErr w:type="spellStart"/>
      <w:r>
        <w:t>wides</w:t>
      </w:r>
      <w:proofErr w:type="spellEnd"/>
    </w:p>
    <w:p w14:paraId="4BBA3795" w14:textId="3547AD28" w:rsidR="00904CFB" w:rsidRDefault="00904CFB" w:rsidP="00B507F5">
      <w:pPr>
        <w:pStyle w:val="ListParagraph"/>
        <w:numPr>
          <w:ilvl w:val="0"/>
          <w:numId w:val="1"/>
        </w:numPr>
      </w:pPr>
      <w:r w:rsidRPr="00BF5B35">
        <w:rPr>
          <w:noProof/>
        </w:rPr>
        <w:t>capwhether</w:t>
      </w:r>
      <w:r w:rsidR="00B507F5" w:rsidRPr="00B507F5">
        <w:rPr>
          <w:noProof/>
        </w:rPr>
        <w:t>:</w:t>
      </w:r>
      <w:r>
        <w:t xml:space="preserve"> the storage is normal</w:t>
      </w:r>
    </w:p>
    <w:p w14:paraId="19CAA203" w14:textId="2B78AADC" w:rsidR="00D9782B" w:rsidRDefault="00D9782B" w:rsidP="00D9782B"/>
    <w:p w14:paraId="4F3F91F6" w14:textId="505E03E4" w:rsidR="00D9782B" w:rsidRDefault="00D9782B" w:rsidP="00D9782B">
      <w:r>
        <w:t>Class Diagram:</w:t>
      </w:r>
    </w:p>
    <w:p w14:paraId="41C820EA" w14:textId="37DEDA9E" w:rsidR="00D9782B" w:rsidRDefault="00D9782B" w:rsidP="00D9782B">
      <w:r w:rsidRPr="00BF5B35">
        <w:rPr>
          <w:noProof/>
        </w:rPr>
        <w:t>Class</w:t>
      </w:r>
      <w:r>
        <w:t xml:space="preserve"> diagram </w:t>
      </w:r>
      <w:r w:rsidRPr="00AC70C5">
        <w:rPr>
          <w:noProof/>
        </w:rPr>
        <w:t>demonstrate</w:t>
      </w:r>
      <w:r w:rsidR="00AC70C5">
        <w:rPr>
          <w:noProof/>
        </w:rPr>
        <w:t>s</w:t>
      </w:r>
      <w:r>
        <w:t xml:space="preserve"> the relationship between classes</w:t>
      </w:r>
      <w:r w:rsidR="00AC70C5">
        <w:t>,</w:t>
      </w:r>
      <w:r>
        <w:t xml:space="preserve"> </w:t>
      </w:r>
      <w:r w:rsidRPr="00AC70C5">
        <w:rPr>
          <w:noProof/>
        </w:rPr>
        <w:t>and</w:t>
      </w:r>
      <w:r>
        <w:t xml:space="preserve"> it can also provide the </w:t>
      </w:r>
      <w:r w:rsidRPr="00AC70C5">
        <w:rPr>
          <w:noProof/>
        </w:rPr>
        <w:t>role</w:t>
      </w:r>
      <w:r w:rsidR="00AC70C5">
        <w:rPr>
          <w:noProof/>
        </w:rPr>
        <w:t xml:space="preserve"> </w:t>
      </w:r>
      <w:r w:rsidRPr="00AC70C5">
        <w:rPr>
          <w:noProof/>
        </w:rPr>
        <w:t>name</w:t>
      </w:r>
      <w:r>
        <w:t xml:space="preserve"> for easy observation. Start from the head - company</w:t>
      </w:r>
      <w:r w:rsidR="00AC70C5">
        <w:rPr>
          <w:noProof/>
        </w:rPr>
        <w:t>;</w:t>
      </w:r>
      <w:r w:rsidRPr="00AC70C5">
        <w:rPr>
          <w:noProof/>
        </w:rPr>
        <w:t xml:space="preserve"> they</w:t>
      </w:r>
      <w:r>
        <w:t xml:space="preserve"> own stations and sale gas to stations with a wholesale price, they collect </w:t>
      </w:r>
      <w:r w:rsidR="00AC70C5">
        <w:t xml:space="preserve">the </w:t>
      </w:r>
      <w:r w:rsidRPr="00AC70C5">
        <w:rPr>
          <w:noProof/>
        </w:rPr>
        <w:t>bill</w:t>
      </w:r>
      <w:r>
        <w:t xml:space="preserve"> from station whenever they want. While that happens, </w:t>
      </w:r>
      <w:proofErr w:type="gramStart"/>
      <w:r>
        <w:t>Station::</w:t>
      </w:r>
      <w:proofErr w:type="spellStart"/>
      <w:proofErr w:type="gramEnd"/>
      <w:r w:rsidRPr="00BF5B35">
        <w:rPr>
          <w:noProof/>
        </w:rPr>
        <w:t>payOwe</w:t>
      </w:r>
      <w:proofErr w:type="spellEnd"/>
      <w:r>
        <w:t xml:space="preserve"> handles the situation. Pre/</w:t>
      </w:r>
      <w:r w:rsidRPr="00AC70C5">
        <w:rPr>
          <w:noProof/>
        </w:rPr>
        <w:t>Post</w:t>
      </w:r>
      <w:r w:rsidR="00AC70C5">
        <w:rPr>
          <w:noProof/>
        </w:rPr>
        <w:t>-</w:t>
      </w:r>
      <w:r w:rsidRPr="00AC70C5">
        <w:rPr>
          <w:noProof/>
        </w:rPr>
        <w:t>conditions</w:t>
      </w:r>
      <w:r>
        <w:t xml:space="preserve"> are used to ensure Station have money to pay</w:t>
      </w:r>
      <w:r w:rsidR="00AC70C5">
        <w:t>,</w:t>
      </w:r>
      <w:r>
        <w:t xml:space="preserve"> </w:t>
      </w:r>
      <w:r w:rsidRPr="00AC70C5">
        <w:rPr>
          <w:noProof/>
        </w:rPr>
        <w:t>and</w:t>
      </w:r>
      <w:r>
        <w:t xml:space="preserve"> Station holds a Record. This Record at Station </w:t>
      </w:r>
      <w:r w:rsidRPr="00AC70C5">
        <w:rPr>
          <w:noProof/>
        </w:rPr>
        <w:t>get</w:t>
      </w:r>
      <w:r w:rsidR="00AC70C5">
        <w:rPr>
          <w:noProof/>
        </w:rPr>
        <w:t>s</w:t>
      </w:r>
      <w:r>
        <w:t xml:space="preserve"> cleared after they pay off the bill.</w:t>
      </w:r>
    </w:p>
    <w:p w14:paraId="7B75C0BA" w14:textId="4EC7844C" w:rsidR="00AC70C5" w:rsidRDefault="00AC70C5" w:rsidP="00D9782B">
      <w:r>
        <w:t>Object Diagram:</w:t>
      </w:r>
    </w:p>
    <w:p w14:paraId="525BAEEE" w14:textId="77777777" w:rsidR="00450BE0" w:rsidRDefault="00AC70C5" w:rsidP="00AC70C5">
      <w:r>
        <w:t xml:space="preserve">Partial view of object diagram </w:t>
      </w:r>
      <w:r w:rsidRPr="00875B73">
        <w:rPr>
          <w:noProof/>
        </w:rPr>
        <w:t>is display</w:t>
      </w:r>
      <w:r w:rsidR="00875B73">
        <w:rPr>
          <w:noProof/>
        </w:rPr>
        <w:t>ed</w:t>
      </w:r>
      <w:r>
        <w:t xml:space="preserve"> here to demonstrate </w:t>
      </w:r>
      <w:r w:rsidR="00875B73">
        <w:t xml:space="preserve">the </w:t>
      </w:r>
      <w:r w:rsidRPr="00875B73">
        <w:rPr>
          <w:noProof/>
        </w:rPr>
        <w:t>idea</w:t>
      </w:r>
      <w:r>
        <w:t xml:space="preserve"> implementation of this petrol station. In this </w:t>
      </w:r>
      <w:r w:rsidRPr="00450BE0">
        <w:rPr>
          <w:noProof/>
        </w:rPr>
        <w:t>diagram</w:t>
      </w:r>
      <w:r w:rsidR="00450BE0">
        <w:rPr>
          <w:noProof/>
        </w:rPr>
        <w:t>,</w:t>
      </w:r>
      <w:r>
        <w:t xml:space="preserve"> we create instances for each class to </w:t>
      </w:r>
      <w:r w:rsidR="00450BE0">
        <w:rPr>
          <w:noProof/>
        </w:rPr>
        <w:t>explain</w:t>
      </w:r>
      <w:r>
        <w:t xml:space="preserve"> how the petrol station work.</w:t>
      </w:r>
    </w:p>
    <w:p w14:paraId="572B3AAA" w14:textId="3CBAF0EF" w:rsidR="00AC70C5" w:rsidRPr="00450BE0" w:rsidRDefault="00AC70C5" w:rsidP="00AC70C5">
      <w:pPr>
        <w:rPr>
          <w:color w:val="FF0000"/>
        </w:rPr>
      </w:pPr>
      <w:r w:rsidRPr="00450BE0">
        <w:rPr>
          <w:color w:val="FF0000"/>
        </w:rPr>
        <w:t xml:space="preserve">Taking slices of the cumulative 3D charts shows us how the degree distribution changes. The log-log </w:t>
      </w:r>
      <w:r w:rsidRPr="00BF5B35">
        <w:rPr>
          <w:noProof/>
          <w:color w:val="FF0000"/>
        </w:rPr>
        <w:t>charts</w:t>
      </w:r>
      <w:r w:rsidRPr="00450BE0">
        <w:rPr>
          <w:color w:val="FF0000"/>
        </w:rPr>
        <w:t xml:space="preserve"> below show the progression of these changes as the aggregation window gets </w:t>
      </w:r>
      <w:r w:rsidRPr="00BF5B35">
        <w:rPr>
          <w:noProof/>
          <w:color w:val="FF0000"/>
        </w:rPr>
        <w:t>larger</w:t>
      </w:r>
      <w:r w:rsidRPr="00450BE0">
        <w:rPr>
          <w:color w:val="FF0000"/>
        </w:rPr>
        <w:t>.</w:t>
      </w:r>
    </w:p>
    <w:sectPr w:rsidR="00AC70C5" w:rsidRPr="00450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D819C4"/>
    <w:multiLevelType w:val="hybridMultilevel"/>
    <w:tmpl w:val="5B3C64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zU2sjA3MDAwNzBU0lEKTi0uzszPAykwrAUAIi56oCwAAAA="/>
  </w:docVars>
  <w:rsids>
    <w:rsidRoot w:val="009F548F"/>
    <w:rsid w:val="00087077"/>
    <w:rsid w:val="000A5A9E"/>
    <w:rsid w:val="00450BE0"/>
    <w:rsid w:val="005B414C"/>
    <w:rsid w:val="006630CA"/>
    <w:rsid w:val="007F6CF3"/>
    <w:rsid w:val="00875B73"/>
    <w:rsid w:val="008A1501"/>
    <w:rsid w:val="00904CFB"/>
    <w:rsid w:val="009F548F"/>
    <w:rsid w:val="00A23DF9"/>
    <w:rsid w:val="00A47504"/>
    <w:rsid w:val="00A6414B"/>
    <w:rsid w:val="00AC70C5"/>
    <w:rsid w:val="00B33897"/>
    <w:rsid w:val="00B507F5"/>
    <w:rsid w:val="00BF5B35"/>
    <w:rsid w:val="00CB2E84"/>
    <w:rsid w:val="00D9782B"/>
    <w:rsid w:val="00DF147C"/>
    <w:rsid w:val="00EF69EB"/>
    <w:rsid w:val="00EF6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B4023"/>
  <w15:chartTrackingRefBased/>
  <w15:docId w15:val="{24954902-6162-416A-9AC1-D2F1F6F44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wood</dc:creator>
  <cp:keywords/>
  <dc:description/>
  <cp:lastModifiedBy>Haywood</cp:lastModifiedBy>
  <cp:revision>19</cp:revision>
  <dcterms:created xsi:type="dcterms:W3CDTF">2018-10-10T20:02:00Z</dcterms:created>
  <dcterms:modified xsi:type="dcterms:W3CDTF">2018-10-10T20:30:00Z</dcterms:modified>
</cp:coreProperties>
</file>